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07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05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0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classes 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variáveis quantitativa contínua e frequência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variáveis quantitativa contínua e frequência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bookmarkEnd w:id="198"/>
    <w:bookmarkStart w:id="199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r>
        <w:br w:type="page"/>
      </w:r>
    </w:p>
    <w:bookmarkEnd w:id="199"/>
    <w:bookmarkEnd w:id="200"/>
    <w:bookmarkStart w:id="204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bookmarkStart w:id="201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201"/>
    <w:bookmarkStart w:id="202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202"/>
    <w:bookmarkStart w:id="203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r>
        <w:br w:type="page"/>
      </w:r>
    </w:p>
    <w:bookmarkEnd w:id="203"/>
    <w:bookmarkEnd w:id="204"/>
    <w:bookmarkEnd w:id="205"/>
    <w:bookmarkStart w:id="206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4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5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5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06"/>
    <w:bookmarkEnd w:id="207"/>
    <w:bookmarkStart w:id="20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0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08"/>
    <w:bookmarkEnd w:id="209"/>
    <w:bookmarkStart w:id="213" w:name="referências"/>
    <w:p>
      <w:pPr>
        <w:pStyle w:val="Heading1"/>
      </w:pPr>
      <w:r>
        <w:t xml:space="preserve">Referências</w:t>
      </w:r>
    </w:p>
    <w:bookmarkStart w:id="212" w:name="refs"/>
    <w:bookmarkStart w:id="21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1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11"/>
    <w:bookmarkEnd w:id="212"/>
    <w:bookmarkEnd w:id="2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1">
    <w:abstractNumId w:val="991"/>
  </w:num>
  <w:num w:numId="12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7T12:59:51Z</dcterms:created>
  <dcterms:modified xsi:type="dcterms:W3CDTF">2023-05-17T12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maio 2023</vt:lpwstr>
  </property>
  <property fmtid="{D5CDD505-2E9C-101B-9397-08002B2CF9AE}" pid="5" name="output">
    <vt:lpwstr/>
  </property>
</Properties>
</file>